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E8E851" w14:textId="77777777" w:rsidR="00BC087C" w:rsidRDefault="00BC087C" w:rsidP="00616B29">
      <w:pPr>
        <w:jc w:val="center"/>
        <w:rPr>
          <w:b/>
          <w:sz w:val="40"/>
          <w:szCs w:val="40"/>
          <w:u w:val="single"/>
        </w:rPr>
      </w:pPr>
      <w:bookmarkStart w:id="0" w:name="_GoBack"/>
      <w:bookmarkEnd w:id="0"/>
      <w:r w:rsidRPr="00BC087C">
        <w:rPr>
          <w:b/>
          <w:sz w:val="40"/>
          <w:szCs w:val="40"/>
          <w:u w:val="single"/>
        </w:rPr>
        <w:t>RCSD REPORT CARD SYSTEM</w:t>
      </w:r>
    </w:p>
    <w:p w14:paraId="7A2562A2" w14:textId="77777777" w:rsidR="00BC087C" w:rsidRPr="00BC087C" w:rsidRDefault="00BC087C" w:rsidP="00BC087C">
      <w:pPr>
        <w:jc w:val="center"/>
        <w:rPr>
          <w:b/>
          <w:sz w:val="40"/>
          <w:szCs w:val="40"/>
        </w:rPr>
      </w:pPr>
      <w:r w:rsidRPr="00BC087C">
        <w:rPr>
          <w:b/>
          <w:sz w:val="40"/>
          <w:szCs w:val="40"/>
        </w:rPr>
        <w:t>Grade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>Effort</w:t>
      </w:r>
    </w:p>
    <w:p w14:paraId="0745E0AF" w14:textId="77777777" w:rsidR="00BC087C" w:rsidRDefault="00C219A3" w:rsidP="00BC087C">
      <w:pPr>
        <w:tabs>
          <w:tab w:val="left" w:pos="3420"/>
        </w:tabs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08867D" wp14:editId="151C5888">
                <wp:simplePos x="0" y="0"/>
                <wp:positionH relativeFrom="margin">
                  <wp:posOffset>2724150</wp:posOffset>
                </wp:positionH>
                <wp:positionV relativeFrom="paragraph">
                  <wp:posOffset>8890</wp:posOffset>
                </wp:positionV>
                <wp:extent cx="581025" cy="400050"/>
                <wp:effectExtent l="0" t="0" r="28575" b="19050"/>
                <wp:wrapNone/>
                <wp:docPr id="1" name="Smiley F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40005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5BB70A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" o:spid="_x0000_s1026" type="#_x0000_t96" style="position:absolute;margin-left:214.5pt;margin-top:.7pt;width:45.75pt;height:31.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" fillcolor="#5b9bd5 [3204]" strokecolor="#1f4d78 [1604]" strokeweight="1pt">
                <v:stroke joinstyle="miter"/>
                <w10:wrap anchorx="margin"/>
              </v:shape>
            </w:pict>
          </mc:Fallback>
        </mc:AlternateContent>
      </w:r>
      <w:r>
        <w:rPr>
          <w:sz w:val="40"/>
          <w:szCs w:val="40"/>
        </w:rPr>
        <w:t xml:space="preserve">  </w:t>
      </w:r>
      <w:r w:rsidR="00BC087C">
        <w:rPr>
          <w:sz w:val="40"/>
          <w:szCs w:val="40"/>
        </w:rPr>
        <w:t xml:space="preserve">6,7,8,9 (75%-100%) -----           </w:t>
      </w:r>
      <w:r w:rsidR="00BC087C">
        <w:rPr>
          <w:sz w:val="40"/>
          <w:szCs w:val="40"/>
        </w:rPr>
        <w:tab/>
        <w:t xml:space="preserve">       -----    O, G, S</w:t>
      </w:r>
    </w:p>
    <w:p w14:paraId="1EC9488E" w14:textId="77777777" w:rsidR="00BC087C" w:rsidRDefault="00BC087C" w:rsidP="00BC087C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7D1B31" wp14:editId="09891313">
                <wp:simplePos x="0" y="0"/>
                <wp:positionH relativeFrom="column">
                  <wp:posOffset>2714625</wp:posOffset>
                </wp:positionH>
                <wp:positionV relativeFrom="paragraph">
                  <wp:posOffset>426720</wp:posOffset>
                </wp:positionV>
                <wp:extent cx="581025" cy="400050"/>
                <wp:effectExtent l="0" t="0" r="28575" b="19050"/>
                <wp:wrapNone/>
                <wp:docPr id="2" name="Smiley Fa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400050"/>
                        </a:xfrm>
                        <a:prstGeom prst="smileyFace">
                          <a:avLst>
                            <a:gd name="adj" fmla="val -10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7B891" id="Smiley Face 2" o:spid="_x0000_s1026" type="#_x0000_t96" style="position:absolute;margin-left:213.75pt;margin-top:33.6pt;width:45.75pt;height:3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" adj="16491" fillcolor="#5b9bd5 [3204]" strokecolor="#1f4d78 [1604]" strokeweight="1pt">
                <v:stroke joinstyle="miter"/>
              </v:shape>
            </w:pict>
          </mc:Fallback>
        </mc:AlternateContent>
      </w:r>
    </w:p>
    <w:p w14:paraId="2AF14528" w14:textId="77777777" w:rsidR="00BC087C" w:rsidRDefault="00BC087C" w:rsidP="00BC087C">
      <w:pPr>
        <w:rPr>
          <w:sz w:val="40"/>
          <w:szCs w:val="40"/>
        </w:rPr>
      </w:pPr>
      <w:r>
        <w:rPr>
          <w:sz w:val="40"/>
          <w:szCs w:val="40"/>
        </w:rPr>
        <w:t xml:space="preserve">   </w:t>
      </w:r>
      <w:r w:rsidR="00C219A3">
        <w:rPr>
          <w:sz w:val="40"/>
          <w:szCs w:val="40"/>
        </w:rPr>
        <w:t xml:space="preserve"> </w:t>
      </w:r>
      <w:r>
        <w:rPr>
          <w:sz w:val="40"/>
          <w:szCs w:val="40"/>
        </w:rPr>
        <w:t>3,4,5 (65%-75%)   -----                    -----    I</w:t>
      </w:r>
    </w:p>
    <w:p w14:paraId="04F6D3A5" w14:textId="77777777" w:rsidR="00BC087C" w:rsidRDefault="00BC087C" w:rsidP="00BC087C">
      <w:pPr>
        <w:rPr>
          <w:sz w:val="40"/>
          <w:szCs w:val="40"/>
        </w:rPr>
      </w:pPr>
    </w:p>
    <w:p w14:paraId="0C2218B1" w14:textId="77777777" w:rsidR="00BC087C" w:rsidRDefault="00BC087C" w:rsidP="00BC087C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AD8582" wp14:editId="1DE7C29E">
                <wp:simplePos x="0" y="0"/>
                <wp:positionH relativeFrom="margin">
                  <wp:posOffset>2752725</wp:posOffset>
                </wp:positionH>
                <wp:positionV relativeFrom="paragraph">
                  <wp:posOffset>8890</wp:posOffset>
                </wp:positionV>
                <wp:extent cx="581025" cy="400050"/>
                <wp:effectExtent l="0" t="0" r="28575" b="19050"/>
                <wp:wrapNone/>
                <wp:docPr id="3" name="Smiley F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400050"/>
                        </a:xfrm>
                        <a:prstGeom prst="smileyFace">
                          <a:avLst>
                            <a:gd name="adj" fmla="val -465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DDF24" id="Smiley Face 3" o:spid="_x0000_s1026" type="#_x0000_t96" style="position:absolute;margin-left:216.75pt;margin-top:.7pt;width:45.75pt;height:31.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" adj="15510" fillcolor="#5b9bd5 [3204]" strokecolor="#1f4d78 [1604]" strokeweight="1pt">
                <v:stroke joinstyle="miter"/>
                <w10:wrap anchorx="margin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21DA93" wp14:editId="30CB1591">
                <wp:simplePos x="0" y="0"/>
                <wp:positionH relativeFrom="column">
                  <wp:posOffset>1619250</wp:posOffset>
                </wp:positionH>
                <wp:positionV relativeFrom="paragraph">
                  <wp:posOffset>13335</wp:posOffset>
                </wp:positionV>
                <wp:extent cx="114300" cy="247650"/>
                <wp:effectExtent l="19050" t="0" r="38100" b="38100"/>
                <wp:wrapNone/>
                <wp:docPr id="7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C67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7" o:spid="_x0000_s1026" type="#_x0000_t67" style="position:absolute;margin-left:127.5pt;margin-top:1.05pt;width:9pt;height:1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" adj="16615" fillcolor="#5b9bd5 [3204]" strokecolor="#1f4d78 [1604]" strokeweight="1pt"/>
            </w:pict>
          </mc:Fallback>
        </mc:AlternateContent>
      </w:r>
      <w:r>
        <w:rPr>
          <w:sz w:val="40"/>
          <w:szCs w:val="40"/>
        </w:rPr>
        <w:tab/>
        <w:t xml:space="preserve"> 1,2,3 (50%   )    -----                    -----     N</w:t>
      </w:r>
    </w:p>
    <w:p w14:paraId="1319F72D" w14:textId="77777777" w:rsidR="006F7B48" w:rsidRDefault="006F7B48" w:rsidP="00BC087C">
      <w:pPr>
        <w:rPr>
          <w:b/>
          <w:sz w:val="40"/>
          <w:szCs w:val="40"/>
        </w:rPr>
      </w:pPr>
    </w:p>
    <w:p w14:paraId="662C27A7" w14:textId="77777777" w:rsidR="006F7B48" w:rsidRDefault="006F7B48" w:rsidP="00BC087C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    ELA         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 xml:space="preserve">    Writing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 xml:space="preserve">   Math</w:t>
      </w:r>
    </w:p>
    <w:p w14:paraId="46FA153F" w14:textId="77777777" w:rsidR="006F7B48" w:rsidRDefault="006F7B48" w:rsidP="00BC087C">
      <w:pPr>
        <w:rPr>
          <w:b/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7A071F2F" wp14:editId="7E444129">
            <wp:extent cx="1228725" cy="97683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s[1]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185" cy="1009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 xml:space="preserve">                    </w:t>
      </w:r>
      <w:r>
        <w:rPr>
          <w:b/>
          <w:noProof/>
          <w:sz w:val="40"/>
          <w:szCs w:val="40"/>
        </w:rPr>
        <w:drawing>
          <wp:inline distT="0" distB="0" distL="0" distR="0" wp14:anchorId="1B84C219" wp14:editId="4F170AD4">
            <wp:extent cx="1025427" cy="1038225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845649[1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515" cy="106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 xml:space="preserve">     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noProof/>
          <w:sz w:val="40"/>
          <w:szCs w:val="40"/>
        </w:rPr>
        <w:drawing>
          <wp:inline distT="0" distB="0" distL="0" distR="0" wp14:anchorId="42074760" wp14:editId="2C49F7FB">
            <wp:extent cx="1001039" cy="100521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aths-clipart-189607_456fa[1]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682" cy="101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 xml:space="preserve">     </w:t>
      </w:r>
    </w:p>
    <w:p w14:paraId="030DFB17" w14:textId="77777777" w:rsidR="006F7B48" w:rsidRDefault="006F7B48" w:rsidP="00BC087C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      Science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 w:rsidR="00616B29">
        <w:rPr>
          <w:b/>
          <w:sz w:val="40"/>
          <w:szCs w:val="40"/>
        </w:rPr>
        <w:t xml:space="preserve">      </w:t>
      </w:r>
      <w:r>
        <w:rPr>
          <w:b/>
          <w:sz w:val="40"/>
          <w:szCs w:val="40"/>
        </w:rPr>
        <w:t>Social Studies</w:t>
      </w:r>
      <w:r w:rsidR="00616B29">
        <w:rPr>
          <w:b/>
          <w:sz w:val="40"/>
          <w:szCs w:val="40"/>
        </w:rPr>
        <w:tab/>
      </w:r>
      <w:r w:rsidR="00616B29">
        <w:rPr>
          <w:b/>
          <w:sz w:val="40"/>
          <w:szCs w:val="40"/>
        </w:rPr>
        <w:tab/>
        <w:t>Physical Education</w:t>
      </w:r>
    </w:p>
    <w:p w14:paraId="4A6655BB" w14:textId="77777777" w:rsidR="00616B29" w:rsidRDefault="006F7B48" w:rsidP="00BC087C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2CBB2450" wp14:editId="226CD985">
            <wp:extent cx="1685925" cy="95463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ience-kids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049" cy="97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noProof/>
          <w:sz w:val="40"/>
          <w:szCs w:val="40"/>
        </w:rPr>
        <w:drawing>
          <wp:inline distT="0" distB="0" distL="0" distR="0" wp14:anchorId="44E18F98" wp14:editId="1C4E909D">
            <wp:extent cx="1257300" cy="1257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world-study-lanca-terceira-edicao-mapa-intercambio-300x300[1]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6B29">
        <w:rPr>
          <w:b/>
          <w:sz w:val="40"/>
          <w:szCs w:val="40"/>
        </w:rPr>
        <w:t xml:space="preserve">             </w:t>
      </w:r>
      <w:r w:rsidR="00616B29">
        <w:rPr>
          <w:b/>
          <w:noProof/>
          <w:sz w:val="40"/>
          <w:szCs w:val="40"/>
        </w:rPr>
        <w:drawing>
          <wp:inline distT="0" distB="0" distL="0" distR="0" wp14:anchorId="0D0E9B13" wp14:editId="045FD8AF">
            <wp:extent cx="1412823" cy="102076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0132510-ilustracion-de-ninos-corriendo-en-una-pista-de-carreras[1]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954" cy="103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ab/>
      </w:r>
    </w:p>
    <w:p w14:paraId="52F3BF80" w14:textId="77777777" w:rsidR="00616B29" w:rsidRDefault="00616B29" w:rsidP="00BC087C">
      <w:pPr>
        <w:rPr>
          <w:b/>
          <w:sz w:val="40"/>
          <w:szCs w:val="40"/>
        </w:rPr>
      </w:pPr>
    </w:p>
    <w:p w14:paraId="6C0676CD" w14:textId="77777777" w:rsidR="006F7B48" w:rsidRDefault="00616B29" w:rsidP="00BC087C">
      <w:pPr>
        <w:rPr>
          <w:b/>
          <w:sz w:val="40"/>
          <w:szCs w:val="40"/>
        </w:rPr>
      </w:pPr>
      <w:r>
        <w:rPr>
          <w:b/>
          <w:sz w:val="40"/>
          <w:szCs w:val="40"/>
        </w:rPr>
        <w:tab/>
        <w:t>Art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>Music</w:t>
      </w:r>
      <w:r w:rsidR="00137FFE">
        <w:rPr>
          <w:b/>
          <w:sz w:val="40"/>
          <w:szCs w:val="40"/>
        </w:rPr>
        <w:tab/>
      </w:r>
      <w:r w:rsidR="00137FFE">
        <w:rPr>
          <w:b/>
          <w:sz w:val="40"/>
          <w:szCs w:val="40"/>
        </w:rPr>
        <w:tab/>
      </w:r>
      <w:r w:rsidR="00137FFE">
        <w:rPr>
          <w:b/>
          <w:sz w:val="40"/>
          <w:szCs w:val="40"/>
        </w:rPr>
        <w:tab/>
      </w:r>
      <w:r w:rsidR="00137FFE">
        <w:rPr>
          <w:b/>
          <w:sz w:val="40"/>
          <w:szCs w:val="40"/>
        </w:rPr>
        <w:tab/>
        <w:t xml:space="preserve">    </w:t>
      </w:r>
      <w:r w:rsidR="000E4380">
        <w:rPr>
          <w:b/>
          <w:sz w:val="40"/>
          <w:szCs w:val="40"/>
        </w:rPr>
        <w:t>ESL</w:t>
      </w:r>
      <w:r>
        <w:rPr>
          <w:b/>
          <w:noProof/>
          <w:sz w:val="40"/>
          <w:szCs w:val="40"/>
        </w:rPr>
        <w:drawing>
          <wp:inline distT="0" distB="0" distL="0" distR="0" wp14:anchorId="6C086E90" wp14:editId="1A8684F9">
            <wp:extent cx="1651699" cy="907415"/>
            <wp:effectExtent l="0" t="0" r="5715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rts_art_supplies[1].g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946" cy="93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noProof/>
          <w:sz w:val="40"/>
          <w:szCs w:val="40"/>
        </w:rPr>
        <w:drawing>
          <wp:inline distT="0" distB="0" distL="0" distR="0" wp14:anchorId="35A80545" wp14:editId="09DF067B">
            <wp:extent cx="1316935" cy="1009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music-clipart-for-kids-300x230[1]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916" cy="102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7B48">
        <w:rPr>
          <w:b/>
          <w:sz w:val="40"/>
          <w:szCs w:val="40"/>
        </w:rPr>
        <w:tab/>
      </w:r>
      <w:r w:rsidR="000E4380">
        <w:rPr>
          <w:b/>
          <w:sz w:val="40"/>
          <w:szCs w:val="40"/>
        </w:rPr>
        <w:tab/>
      </w:r>
      <w:r w:rsidR="000E4380">
        <w:rPr>
          <w:b/>
          <w:noProof/>
          <w:sz w:val="40"/>
          <w:szCs w:val="40"/>
        </w:rPr>
        <w:drawing>
          <wp:inline distT="0" distB="0" distL="0" distR="0" wp14:anchorId="4C084B10" wp14:editId="75348F5C">
            <wp:extent cx="1738630" cy="1040462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{969FD554-47D0-4F6F-9640-0469404B7327}_ESL5[1]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12" cy="10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7B48" w:rsidSect="006F7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sTAxNDCzNDcxN7JU0lEKTi0uzszPAykwrAUAqcTRuiwAAAA="/>
  </w:docVars>
  <w:rsids>
    <w:rsidRoot w:val="00BC087C"/>
    <w:rsid w:val="000E4380"/>
    <w:rsid w:val="00137FFE"/>
    <w:rsid w:val="0055790D"/>
    <w:rsid w:val="00616B29"/>
    <w:rsid w:val="006F7B48"/>
    <w:rsid w:val="008C3ADC"/>
    <w:rsid w:val="00BC087C"/>
    <w:rsid w:val="00C219A3"/>
    <w:rsid w:val="00E8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7EA06"/>
  <w15:chartTrackingRefBased/>
  <w15:docId w15:val="{DAB1D5DC-DF42-4C9D-8F08-A2139F583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gif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jpg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gif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F704052628B4CAC1FEC5FAAA92FDD" ma:contentTypeVersion="10" ma:contentTypeDescription="Create a new document." ma:contentTypeScope="" ma:versionID="417844e78b841147027b44e8ec792e6a">
  <xsd:schema xmlns:xsd="http://www.w3.org/2001/XMLSchema" xmlns:xs="http://www.w3.org/2001/XMLSchema" xmlns:p="http://schemas.microsoft.com/office/2006/metadata/properties" xmlns:ns3="d1cd04f5-0cdb-4e37-ae1a-e43b14765a59" targetNamespace="http://schemas.microsoft.com/office/2006/metadata/properties" ma:root="true" ma:fieldsID="67c79adb40ac0af825a15fd2504df111" ns3:_="">
    <xsd:import namespace="d1cd04f5-0cdb-4e37-ae1a-e43b14765a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d04f5-0cdb-4e37-ae1a-e43b14765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FD3390-CDAC-4097-BF2C-405E39F39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cd04f5-0cdb-4e37-ae1a-e43b14765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F7FE4F-8B61-4A48-B5AB-A078D98794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E98F65-8B9E-4E98-BF03-3680FEB086DC}">
  <ds:schemaRefs>
    <ds:schemaRef ds:uri="d1cd04f5-0cdb-4e37-ae1a-e43b14765a59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</Words>
  <Characters>36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eet, Alicia Priscilla</dc:creator>
  <cp:keywords/>
  <dc:description/>
  <cp:lastModifiedBy>Deuel, Megan A</cp:lastModifiedBy>
  <cp:revision>2</cp:revision>
  <dcterms:created xsi:type="dcterms:W3CDTF">2020-03-31T17:17:00Z</dcterms:created>
  <dcterms:modified xsi:type="dcterms:W3CDTF">2020-03-3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F704052628B4CAC1FEC5FAAA92FDD</vt:lpwstr>
  </property>
</Properties>
</file>